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3 George St, Sydney</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Maribyrnong City Council</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Edwin Zhang</w:t>
            </w:r>
          </w:p>
        </w:tc>
      </w:tr>
    </w:tbl>
    <w:p w14:paraId="6E0B0A76" w14:textId="77777777" w:rsidR="007274BB" w:rsidRDefault="007274BB" w:rsidP="000979AF">
      <w:pPr>
        <w:ind w:left="397"/>
        <w:rPr>
          <w:rFonts w:eastAsia="Calibri" w:cs="Arial"/>
          <w:sz w:val="22"/>
          <w:szCs w:val="22"/>
          <w:lang w:eastAsia="en-AU"/>
        </w:rPr>
      </w:pPr>
    </w:p>
    <w:p w14:paraId="031CD53E" w14:textId="77777777" w:rsidR="007274BB" w:rsidRPr="005F58FB" w:rsidRDefault="007274BB" w:rsidP="000979AF">
      <w:pPr>
        <w:ind w:left="397"/>
        <w:rPr>
          <w:rFonts w:eastAsia="Calibri" w:cs="Arial"/>
          <w:sz w:val="22"/>
          <w:szCs w:val="22"/>
          <w:lang w:eastAsia="en-AU"/>
        </w:rPr>
      </w:pPr>
    </w:p>
    <w:p w14:paraId="0C41152B" w14:textId="4A4E2327" w:rsidR="00CE18FF" w:rsidRDefault="00CE18FF" w:rsidP="000979AF">
      <w:pPr>
        <w:ind w:left="397"/>
        <w:rPr>
          <w:rFonts w:eastAsia="Calibri" w:cs="Arial"/>
          <w:sz w:val="22"/>
          <w:szCs w:val="22"/>
          <w:lang w:eastAsia="en-AU"/>
        </w:rPr>
      </w:pPr>
    </w:p>
    <w:p w14:paraId="63A90D4B" w14:textId="77777777" w:rsidR="004F006A" w:rsidRDefault="004F006A" w:rsidP="000979AF">
      <w:pPr>
        <w:ind w:left="397"/>
        <w:rPr>
          <w:rFonts w:eastAsia="Calibri" w:cs="Arial"/>
          <w:sz w:val="22"/>
          <w:szCs w:val="22"/>
          <w:lang w:eastAsia="en-AU"/>
        </w:rPr>
      </w:pPr>
    </w:p>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Maribyrnong City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Cnr Hyde &amp; Napier Streets FOOTSCRAY</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Edwin Zhang</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Zetland</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p w14:paraId="2ABE8290" w14:textId="77777777" w:rsidR="002D10FE" w:rsidRDefault="002D10FE" w:rsidP="002D10FE">
      <w:pPr>
        <w:spacing w:before="200"/>
        <w:rPr>
          <w:rFonts w:ascii="Calibri" w:eastAsia="Calibri" w:hAnsi="Calibri" w:cs="Calibri"/>
          <w:sz w:val="24"/>
          <w:szCs w:val="24"/>
          <w:lang w:eastAsia="en-AU"/>
        </w:rPr>
      </w:pPr>
    </w:p>
    <w:p w14:paraId="4DAAB89E" w14:textId="77777777" w:rsidR="004F006A" w:rsidRDefault="004F006A" w:rsidP="002D10FE">
      <w:pPr>
        <w:spacing w:before="200"/>
        <w:rPr>
          <w:rFonts w:ascii="Calibri" w:eastAsia="Calibri" w:hAnsi="Calibri" w:cs="Calibri"/>
          <w:sz w:val="24"/>
          <w:szCs w:val="24"/>
          <w:lang w:eastAsia="en-AU"/>
        </w:rPr>
      </w:pPr>
    </w:p>
    <w:p w14:paraId="4FC6C004" w14:textId="77777777" w:rsidR="004F006A" w:rsidRDefault="004F006A" w:rsidP="002D10FE">
      <w:pPr>
        <w:spacing w:before="200"/>
        <w:rPr>
          <w:rFonts w:ascii="Calibri" w:eastAsia="Calibri" w:hAnsi="Calibri" w:cs="Calibri"/>
          <w:sz w:val="24"/>
          <w:szCs w:val="24"/>
          <w:lang w:eastAsia="en-AU"/>
        </w:rPr>
      </w:pPr>
    </w:p>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is entitled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As at the date of this Agreement, the Subject Land is encumbered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for the Owner, the address shown on page one of this Agreement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email@maribyrnong.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2-Dec-26</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be registered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be registered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includes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Dec-26</w:t>
      </w:r>
      <w:r w:rsidRPr="005F58FB">
        <w:rPr>
          <w:rFonts w:eastAsia="Calibri" w:cs="Arial"/>
          <w:lang w:eastAsia="en-AU"/>
        </w:rPr>
        <w:t xml:space="preserve">, authorising the two lot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3 George St, Sydney</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r w:rsidR="0074058C" w:rsidRPr="0074058C">
        <w:rPr>
          <w:rFonts w:eastAsia="Calibri" w:cs="Arial"/>
          <w:lang w:eastAsia="en-AU"/>
        </w:rPr>
        <w:t/>
      </w:r>
      <w:r w:rsidR="0074058C">
        <w:rPr>
          <w:rFonts w:eastAsia="Calibri" w:cs="Arial"/>
          <w:lang w:eastAsia="en-AU"/>
        </w:rPr>
        <w:t xml:space="preserve"> </w:t>
      </w:r>
      <w:r w:rsidR="006C12ED" w:rsidRPr="005F58FB">
        <w:rPr>
          <w:rFonts w:eastAsia="Calibri" w:cs="Arial"/>
          <w:lang w:eastAsia="en-AU"/>
        </w:rPr>
        <w:t xml:space="preserve">folio </w:t>
      </w:r>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the singular includes the plural and vice versa;</w:t>
      </w:r>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gender includes all genders;</w:t>
      </w:r>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 person includes a reference to a firm, corporation or other corporate body and that person's successors in law;</w:t>
      </w:r>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agreement, representation, warranty or indemnity by 2 or more persons (including where 2 or more persons are included in the same defined term) binds them jointly and severally;</w:t>
      </w:r>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term used has its ordinary meaning unless that term is defined in this Agreement.  If a term is not defined in this Agreement and it is defined in the Act, it has the meaning as defined in the Act;</w:t>
      </w:r>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 reference to an Act, regulation or the Planning Scheme includes any Act, regulation or amendment amending, consolidating or replacing the Act, regulation or Planning Scheme;</w:t>
      </w:r>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Background forms part of this Agreement;</w:t>
      </w:r>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the Owner's obligations take effect as separate and several covenants which are annexed to and run at law and equity with the Subject Land;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the Owner has elected to enter into this Agreement in order to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gree this Agreement will continue to be required until the Owner has complied with all of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regardless of any right conferred by the Planning Scheme;</w:t>
      </w:r>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even if the Development Permit expires, is cancelled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bring this Agreement to the attention of all prospective occupiers, purchasers, lessees, licensees, mortgagees, chargees,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must do all things necessary to give effect to this Agreement;</w:t>
      </w:r>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acknowledges and agrees to carry out its obligations under this Agreement at its own expense, in accordance with the Endorsed Plans and to the satisfaction of Council;</w:t>
      </w:r>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obtain all necessary consents to enable the recording to be made.</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Council's costs to be paid</w:t>
      </w:r>
      <w:bookmarkEnd w:id="54"/>
      <w:bookmarkEnd w:id="55"/>
      <w:bookmarkEnd w:id="56"/>
      <w:bookmarkEnd w:id="57"/>
      <w:bookmarkEnd w:id="58"/>
      <w:bookmarkEnd w:id="59"/>
      <w:bookmarkEnd w:id="60"/>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signing, recording and enforcing this Agreement;</w:t>
      </w:r>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been undertaken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on any amount due under this Agreement that is not paid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Without limiting or restricting the respective powers to enter into this Agreement, and insofar as it can be so treated,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The Owner warrants that apart from the Owner and any other person who has consented in writing to this Agreement, no other person has any interest, either legal or equitable, in the Subject Land which may be affected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Until such time as a memorandum of this Agreement is recorded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enter into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notice or other communication required or permitted to be served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r w:rsidRPr="005F58FB">
        <w:rPr>
          <w:rFonts w:cs="Arial"/>
          <w:lang w:eastAsia="en-AU"/>
        </w:rPr>
        <w:t>personally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leaving it at the other Party's Current Address;</w:t>
      </w:r>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may be executed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If a court, arbitrator, tribunal or other competent authority determines that any part of this Agreement is unenforceable, illegal or void then that part is severed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is Agreement is governed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on the date specified on page one of this Agreement or if no date is specified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This Agreement may be ended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Signed, sealed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by and on behalf of and with the authority of the Maribyrnong City Council by Steven Lionakis, Manager City Places, in exercise of a power conferred by an Instrument of Delegation,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Edwin Zhang</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Edwin Zhang</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93790D" w:rsidRPr="005F58FB" w14:paraId="1354AAFF" w14:textId="77777777" w:rsidTr="0093790D">
        <w:trPr>
          <w:cantSplit/>
        </w:trPr>
        <w:tc>
          <w:tcPr>
            <w:tcW w:w="4111" w:type="dxa"/>
            <w:tcBorders>
              <w:top w:val="dotted" w:sz="4" w:space="0" w:color="auto"/>
              <w:bottom w:val="dotted" w:sz="4" w:space="0" w:color="auto"/>
            </w:tcBorders>
          </w:tcPr>
          <w:p w14:paraId="286207B7" w14:textId="77777777" w:rsidR="0093790D" w:rsidRPr="005F58FB" w:rsidRDefault="0093790D" w:rsidP="0093790D">
            <w:pPr>
              <w:pStyle w:val="AText"/>
              <w:keepNext/>
              <w:rPr>
                <w:sz w:val="20"/>
              </w:rPr>
            </w:pPr>
            <w:r w:rsidRPr="005F58FB">
              <w:rPr>
                <w:sz w:val="20"/>
              </w:rPr>
              <w:t>Name of witness</w:t>
            </w:r>
          </w:p>
          <w:p w14:paraId="53CEB4EC" w14:textId="77777777" w:rsidR="0093790D" w:rsidRPr="005F58FB" w:rsidRDefault="0093790D" w:rsidP="0093790D">
            <w:pPr>
              <w:pStyle w:val="AText"/>
              <w:keepNext/>
              <w:rPr>
                <w:sz w:val="20"/>
              </w:rPr>
            </w:pPr>
            <w:r w:rsidRPr="005F58FB">
              <w:rPr>
                <w:sz w:val="20"/>
              </w:rPr>
              <w:t>(BLOCK LETTERS)</w:t>
            </w:r>
          </w:p>
          <w:p w14:paraId="3BFF997A" w14:textId="77777777" w:rsidR="0093790D" w:rsidRPr="005F58FB" w:rsidRDefault="0093790D" w:rsidP="0093790D">
            <w:pPr>
              <w:pStyle w:val="AText"/>
              <w:keepNext/>
              <w:rPr>
                <w:b/>
                <w:sz w:val="20"/>
              </w:rPr>
            </w:pPr>
          </w:p>
          <w:p w14:paraId="5AD9DFD0" w14:textId="77777777" w:rsidR="0093790D" w:rsidRPr="005F58FB" w:rsidRDefault="0093790D" w:rsidP="0093790D">
            <w:pPr>
              <w:pStyle w:val="AText"/>
              <w:keepNext/>
              <w:rPr>
                <w:b/>
                <w:sz w:val="20"/>
              </w:rPr>
            </w:pPr>
          </w:p>
        </w:tc>
        <w:tc>
          <w:tcPr>
            <w:tcW w:w="284" w:type="dxa"/>
          </w:tcPr>
          <w:p w14:paraId="736C0B05" w14:textId="77777777" w:rsidR="0093790D" w:rsidRPr="005F58FB" w:rsidRDefault="0093790D" w:rsidP="0093790D">
            <w:pPr>
              <w:pStyle w:val="AText"/>
              <w:keepNext/>
              <w:rPr>
                <w:sz w:val="20"/>
              </w:rPr>
            </w:pPr>
          </w:p>
        </w:tc>
        <w:tc>
          <w:tcPr>
            <w:tcW w:w="3827" w:type="dxa"/>
          </w:tcPr>
          <w:p w14:paraId="12EFC491" w14:textId="77777777" w:rsidR="0093790D" w:rsidRPr="005F58FB" w:rsidRDefault="0093790D" w:rsidP="0093790D">
            <w:pPr>
              <w:pStyle w:val="AText"/>
              <w:keepNext/>
              <w:rPr>
                <w:sz w:val="20"/>
              </w:rPr>
            </w:pPr>
          </w:p>
        </w:tc>
      </w:tr>
      <w:tr w:rsidR="0093790D" w:rsidRPr="005F58FB" w14:paraId="74AB1BC4" w14:textId="77777777" w:rsidTr="0093790D">
        <w:trPr>
          <w:cantSplit/>
          <w:trHeight w:val="913"/>
        </w:trPr>
        <w:tc>
          <w:tcPr>
            <w:tcW w:w="4111" w:type="dxa"/>
            <w:tcBorders>
              <w:top w:val="dotted" w:sz="4" w:space="0" w:color="auto"/>
            </w:tcBorders>
          </w:tcPr>
          <w:p w14:paraId="2F4CC06A" w14:textId="77777777" w:rsidR="0093790D" w:rsidRDefault="0093790D" w:rsidP="0093790D">
            <w:pPr>
              <w:pStyle w:val="AText"/>
              <w:keepNext/>
              <w:rPr>
                <w:sz w:val="20"/>
              </w:rPr>
            </w:pPr>
            <w:r w:rsidRPr="0093790D">
              <w:rPr>
                <w:sz w:val="20"/>
              </w:rPr>
              <w:t>Address of witness</w:t>
            </w:r>
          </w:p>
          <w:p w14:paraId="2E7E74DB" w14:textId="77777777" w:rsidR="0093790D" w:rsidRDefault="0093790D" w:rsidP="0093790D">
            <w:pPr>
              <w:pStyle w:val="AText"/>
              <w:keepNext/>
              <w:rPr>
                <w:sz w:val="20"/>
              </w:rPr>
            </w:pPr>
            <w:r w:rsidRPr="00C1694C">
              <w:rPr>
                <w:sz w:val="20"/>
              </w:rPr>
              <w:t>(BLOCK LETTERS)</w:t>
            </w:r>
          </w:p>
          <w:p w14:paraId="36315A66" w14:textId="17E10A17" w:rsidR="0093790D" w:rsidRPr="005F58FB" w:rsidRDefault="0093790D" w:rsidP="0093790D">
            <w:pPr>
              <w:pStyle w:val="AText"/>
              <w:keepNext/>
              <w:rPr>
                <w:sz w:val="20"/>
              </w:rPr>
            </w:pPr>
          </w:p>
        </w:tc>
        <w:tc>
          <w:tcPr>
            <w:tcW w:w="284" w:type="dxa"/>
          </w:tcPr>
          <w:p w14:paraId="1E65D8F1" w14:textId="77777777" w:rsidR="0093790D" w:rsidRPr="005F58FB" w:rsidRDefault="0093790D" w:rsidP="0093790D">
            <w:pPr>
              <w:pStyle w:val="AText"/>
              <w:keepNext/>
              <w:rPr>
                <w:sz w:val="20"/>
              </w:rPr>
            </w:pPr>
          </w:p>
        </w:tc>
        <w:tc>
          <w:tcPr>
            <w:tcW w:w="3827" w:type="dxa"/>
          </w:tcPr>
          <w:p w14:paraId="44405FE1" w14:textId="77777777" w:rsidR="0093790D" w:rsidRPr="005F58FB" w:rsidRDefault="0093790D" w:rsidP="0093790D">
            <w:pPr>
              <w:pStyle w:val="AText"/>
              <w:keepNext/>
              <w:rPr>
                <w:sz w:val="20"/>
              </w:rPr>
            </w:pPr>
          </w:p>
        </w:tc>
      </w:tr>
    </w:tbl>
    <w:p w14:paraId="3230B495" w14:textId="77777777" w:rsidR="00964CC5" w:rsidRDefault="00964CC5" w:rsidP="00E12A7C">
      <w:pPr>
        <w:rPr>
          <w:b/>
        </w:rPr>
      </w:pPr>
    </w:p>
    <w:p w14:paraId="118C7799" w14:textId="458BD39E" w:rsidR="001B0F27" w:rsidRDefault="001B0F27" w:rsidP="001B0F27"/>
    <w:p w14:paraId="2E42A8AD" w14:textId="77777777" w:rsidR="0053234A" w:rsidRDefault="0053234A"/>
    <w:p w14:paraId="18BD1619" w14:textId="77777777" w:rsidR="0053234A" w:rsidRDefault="0053234A"/>
    <w:p w14:paraId="20423608" w14:textId="4E4DC64B" w:rsidR="00420236" w:rsidRDefault="00420236">
      <w:r>
        <w:br w:type="page"/>
      </w:r>
    </w:p>
    <w:p w14:paraId="030BE867" w14:textId="77777777" w:rsidR="00420236" w:rsidRPr="005F58FB" w:rsidRDefault="00420236" w:rsidP="001B0F27"/>
    <w:p w14:paraId="6A55DBC4" w14:textId="77777777" w:rsidR="001B0F27" w:rsidRDefault="001B0F27" w:rsidP="00E12A7C">
      <w:pPr>
        <w:rPr>
          <w:b/>
        </w:rPr>
      </w:pPr>
    </w:p>
    <w:p w14:paraId="7ADCED5A" w14:textId="31ECE772" w:rsidR="00964CC5" w:rsidRDefault="00964CC5" w:rsidP="00E12A7C">
      <w:pPr>
        <w:rPr>
          <w:b/>
        </w:rPr>
      </w:pPr>
    </w:p>
    <w:p w14:paraId="6877D53B" w14:textId="20E07A98" w:rsidR="00942274" w:rsidRDefault="00942274" w:rsidP="00E12A7C">
      <w:pPr>
        <w:rPr>
          <w:b/>
        </w:rPr>
      </w:pPr>
    </w:p>
    <w:p w14:paraId="1722303D" w14:textId="15A1494A" w:rsidR="00942274" w:rsidRDefault="00942274" w:rsidP="00E12A7C">
      <w:pPr>
        <w:rPr>
          <w:b/>
        </w:rPr>
      </w:pPr>
    </w:p>
    <w:p w14:paraId="6785470A" w14:textId="0749306E" w:rsidR="00942274" w:rsidRDefault="00942274" w:rsidP="00E12A7C">
      <w:pPr>
        <w:rPr>
          <w:b/>
        </w:rPr>
      </w:pPr>
    </w:p>
    <w:p w14:paraId="1DD399E5" w14:textId="59C3A6EE" w:rsidR="00942274" w:rsidRDefault="00942274" w:rsidP="00E12A7C">
      <w:pPr>
        <w:rPr>
          <w:b/>
        </w:rPr>
      </w:pPr>
    </w:p>
    <w:p w14:paraId="5AC147D4" w14:textId="77777777" w:rsidR="00942274" w:rsidRDefault="00942274" w:rsidP="00E12A7C">
      <w:pPr>
        <w:rPr>
          <w:b/>
        </w:rPr>
      </w:pPr>
    </w:p>
    <w:p w14:paraId="0BFEEF94" w14:textId="4E39B810" w:rsidR="00942274" w:rsidRDefault="00942274" w:rsidP="00E12A7C">
      <w:pPr>
        <w:rPr>
          <w:b/>
        </w:rPr>
      </w:pPr>
    </w:p>
    <w:p w14:paraId="1757199A" w14:textId="77777777" w:rsidR="00942274" w:rsidRDefault="00942274" w:rsidP="00E12A7C">
      <w:pPr>
        <w:rPr>
          <w:b/>
        </w:rPr>
      </w:pPr>
    </w:p>
    <w:p w14:paraId="43F306FA" w14:textId="784F7FBF" w:rsidR="00621037" w:rsidRDefault="00621037" w:rsidP="00E12A7C">
      <w:pPr>
        <w:rPr>
          <w:b/>
        </w:rPr>
      </w:pPr>
    </w:p>
    <w:p w14:paraId="53CD96A6" w14:textId="111932E7" w:rsidR="00942274" w:rsidRDefault="00942274" w:rsidP="00E12A7C">
      <w:pPr>
        <w:rPr>
          <w:b/>
        </w:rPr>
      </w:pPr>
    </w:p>
    <w:p w14:paraId="0EC27E2B" w14:textId="566EFE94" w:rsidR="00942274" w:rsidRDefault="00942274" w:rsidP="00E12A7C">
      <w:pPr>
        <w:rPr>
          <w:b/>
        </w:rPr>
      </w:pPr>
    </w:p>
    <w:p w14:paraId="7B294E20" w14:textId="79C33EB9" w:rsidR="00942274" w:rsidRDefault="00942274" w:rsidP="00E12A7C">
      <w:pPr>
        <w:rPr>
          <w:b/>
        </w:rPr>
      </w:pPr>
    </w:p>
    <w:p w14:paraId="524A4241" w14:textId="05DCABFB" w:rsidR="00942274" w:rsidRDefault="00942274" w:rsidP="00E12A7C">
      <w:pPr>
        <w:rPr>
          <w:b/>
        </w:rPr>
      </w:pPr>
    </w:p>
    <w:p w14:paraId="7DBE7307" w14:textId="0E4FD240" w:rsidR="00942274" w:rsidRDefault="00942274" w:rsidP="00E12A7C">
      <w:pPr>
        <w:rPr>
          <w:b/>
        </w:rPr>
      </w:pPr>
    </w:p>
    <w:p w14:paraId="27419AB9" w14:textId="1AD96AE6" w:rsidR="00942274" w:rsidRDefault="00942274" w:rsidP="00E12A7C">
      <w:pPr>
        <w:rPr>
          <w:b/>
        </w:rPr>
      </w:pPr>
    </w:p>
    <w:p w14:paraId="21E6BC2B" w14:textId="2BCD8375" w:rsidR="00942274" w:rsidRDefault="00942274" w:rsidP="00E12A7C">
      <w:pPr>
        <w:rPr>
          <w:b/>
        </w:rPr>
      </w:pPr>
    </w:p>
    <w:p w14:paraId="0638DE13" w14:textId="77777777" w:rsidR="00942274" w:rsidRDefault="00942274" w:rsidP="00E12A7C">
      <w:pPr>
        <w:rPr>
          <w:b/>
        </w:rPr>
      </w:pPr>
    </w:p>
    <w:p w14:paraId="791FCFE1" w14:textId="77777777" w:rsidR="00942274" w:rsidRDefault="00942274" w:rsidP="00E12A7C">
      <w:pPr>
        <w:rPr>
          <w:b/>
        </w:rPr>
      </w:pPr>
    </w:p>
    <w:p w14:paraId="7DCF819D" w14:textId="4E164BDC" w:rsidR="00BD1D6B" w:rsidRDefault="00BD1D6B" w:rsidP="00E12A7C">
      <w:pPr>
        <w:rPr>
          <w:b/>
        </w:rPr>
      </w:pPr>
    </w:p>
    <w:p w14:paraId="48690CB7" w14:textId="33664856" w:rsidR="00942274" w:rsidRDefault="00942274" w:rsidP="00E12A7C">
      <w:pPr>
        <w:rPr>
          <w:b/>
        </w:rPr>
      </w:pPr>
    </w:p>
    <w:p w14:paraId="4F5556E2" w14:textId="11903861" w:rsidR="00942274" w:rsidRDefault="00942274" w:rsidP="00E12A7C">
      <w:pPr>
        <w:rPr>
          <w:b/>
        </w:rPr>
      </w:pPr>
    </w:p>
    <w:p w14:paraId="64CFA186" w14:textId="0C748C0B" w:rsidR="00942274" w:rsidRDefault="00942274" w:rsidP="00E12A7C">
      <w:pPr>
        <w:rPr>
          <w:b/>
        </w:rPr>
      </w:pPr>
    </w:p>
    <w:p w14:paraId="1685E4C4" w14:textId="77777777" w:rsidR="00942274" w:rsidRDefault="00942274">
      <w:pPr>
        <w:rPr>
          <w:b/>
        </w:rPr>
      </w:pPr>
    </w:p>
    <w:p w14:paraId="5FF0ABF4" w14:textId="77777777" w:rsidR="00942274" w:rsidRDefault="00942274">
      <w:pPr>
        <w:rPr>
          <w:b/>
        </w:rPr>
      </w:pPr>
    </w:p>
    <w:p w14:paraId="7A723545" w14:textId="77777777" w:rsidR="00942274" w:rsidRDefault="00942274" w:rsidP="00E12A7C">
      <w:pPr>
        <w:rPr>
          <w:b/>
        </w:rPr>
      </w:pPr>
    </w:p>
    <w:p w14:paraId="325F2A26" w14:textId="18926E6E" w:rsidR="00BD1D6B" w:rsidRDefault="00BD1D6B" w:rsidP="00E12A7C">
      <w:pPr>
        <w:rPr>
          <w:b/>
        </w:rPr>
      </w:pPr>
    </w:p>
    <w:p w14:paraId="44A338C5" w14:textId="44C5A9FE" w:rsidR="00942274" w:rsidRDefault="00942274" w:rsidP="00E12A7C">
      <w:pPr>
        <w:rPr>
          <w:b/>
        </w:rPr>
      </w:pPr>
    </w:p>
    <w:p w14:paraId="6E17599A" w14:textId="17236F02" w:rsidR="00942274" w:rsidRDefault="00942274">
      <w:pPr>
        <w:rPr>
          <w:b/>
        </w:rPr>
      </w:pPr>
      <w:r>
        <w:rPr>
          <w:b/>
        </w:rPr>
        <w:br w:type="page"/>
      </w:r>
    </w:p>
    <w:p w14:paraId="4566511B" w14:textId="5880B2BC" w:rsidR="00942274" w:rsidRDefault="00942274" w:rsidP="00E12A7C">
      <w:pPr>
        <w:rPr>
          <w:b/>
        </w:rPr>
      </w:pPr>
    </w:p>
    <w:p w14:paraId="5C55B90D" w14:textId="5FA910FF" w:rsidR="002903BB" w:rsidRDefault="002903BB" w:rsidP="00E12A7C">
      <w:pPr>
        <w:rPr>
          <w:b/>
        </w:rPr>
      </w:pPr>
    </w:p>
    <w:p w14:paraId="73FDE857" w14:textId="77777777" w:rsidR="002903BB" w:rsidRDefault="002903BB" w:rsidP="00E12A7C">
      <w:pPr>
        <w:rPr>
          <w:b/>
        </w:rPr>
      </w:pPr>
    </w:p>
    <w:p w14:paraId="0F3F5AB5" w14:textId="77777777" w:rsidR="007C5E02" w:rsidRDefault="007C5E02" w:rsidP="00E12A7C">
      <w:pPr>
        <w:rPr>
          <w:b/>
        </w:rPr>
      </w:pPr>
    </w:p>
    <w:p w14:paraId="456482AB" w14:textId="4E3A4398" w:rsidR="007C5E02" w:rsidRPr="005F58FB" w:rsidRDefault="007C5E02" w:rsidP="007C5E02"/>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30FF5" w14:textId="77777777" w:rsidR="00BE303A" w:rsidRDefault="00BE303A" w:rsidP="009F2818">
      <w:r>
        <w:separator/>
      </w:r>
    </w:p>
  </w:endnote>
  <w:endnote w:type="continuationSeparator" w:id="0">
    <w:p w14:paraId="00004F6C" w14:textId="77777777" w:rsidR="00BE303A" w:rsidRDefault="00BE303A"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89ADB" w14:textId="77777777" w:rsidR="00BE303A" w:rsidRDefault="00BE303A" w:rsidP="009F2818">
      <w:r>
        <w:separator/>
      </w:r>
    </w:p>
  </w:footnote>
  <w:footnote w:type="continuationSeparator" w:id="0">
    <w:p w14:paraId="340899F5" w14:textId="77777777" w:rsidR="00BE303A" w:rsidRDefault="00BE303A"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03BB"/>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274"/>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3BF3"/>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03A"/>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010"/>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301</Words>
  <Characters>1312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2-12-26T10:20:09Z</dcterms:modified>
</cp:coreProperties>
</file>